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5246" w:rsidRPr="00CB0A0F" w:rsidRDefault="00845246" w:rsidP="0084524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222222"/>
          <w:sz w:val="24"/>
          <w:szCs w:val="24"/>
        </w:rPr>
        <w:t xml:space="preserve">Response to </w:t>
      </w:r>
      <w:r w:rsidRPr="00CB0A0F">
        <w:rPr>
          <w:rFonts w:ascii="Arial" w:eastAsia="Times New Roman" w:hAnsi="Arial" w:cs="Arial"/>
          <w:b/>
          <w:bCs/>
          <w:color w:val="222222"/>
          <w:sz w:val="24"/>
          <w:szCs w:val="24"/>
        </w:rPr>
        <w:t xml:space="preserve">Editorial </w:t>
      </w:r>
      <w:r w:rsidRPr="00CB0A0F">
        <w:rPr>
          <w:rFonts w:ascii="Arial" w:eastAsia="Times New Roman" w:hAnsi="Arial" w:cs="Arial"/>
          <w:b/>
          <w:bCs/>
          <w:noProof/>
          <w:color w:val="222222"/>
          <w:sz w:val="24"/>
          <w:szCs w:val="24"/>
        </w:rPr>
        <w:t>comments</w:t>
      </w:r>
      <w:r w:rsidRPr="00CB0A0F">
        <w:rPr>
          <w:rFonts w:ascii="Arial" w:eastAsia="Times New Roman" w:hAnsi="Arial" w:cs="Arial"/>
          <w:b/>
          <w:bCs/>
          <w:color w:val="222222"/>
          <w:sz w:val="24"/>
          <w:szCs w:val="24"/>
        </w:rPr>
        <w:t>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•</w:t>
      </w:r>
      <w:r w:rsidRPr="00CB0A0F">
        <w:rPr>
          <w:rFonts w:ascii="Arial" w:eastAsia="Times New Roman" w:hAnsi="Arial" w:cs="Arial"/>
          <w:b/>
          <w:bCs/>
          <w:i/>
          <w:iCs/>
          <w:color w:val="222222"/>
          <w:sz w:val="24"/>
          <w:szCs w:val="24"/>
        </w:rPr>
        <w:t xml:space="preserve">NOTE: Please download this version of the Microsoft </w:t>
      </w:r>
      <w:r w:rsidRPr="00CB0A0F">
        <w:rPr>
          <w:rFonts w:ascii="Arial" w:eastAsia="Times New Roman" w:hAnsi="Arial" w:cs="Arial"/>
          <w:b/>
          <w:bCs/>
          <w:i/>
          <w:iCs/>
          <w:noProof/>
          <w:color w:val="222222"/>
          <w:sz w:val="24"/>
          <w:szCs w:val="24"/>
        </w:rPr>
        <w:t>word</w:t>
      </w:r>
      <w:r w:rsidRPr="00CB0A0F">
        <w:rPr>
          <w:rFonts w:ascii="Arial" w:eastAsia="Times New Roman" w:hAnsi="Arial" w:cs="Arial"/>
          <w:b/>
          <w:bCs/>
          <w:i/>
          <w:iCs/>
          <w:color w:val="222222"/>
          <w:sz w:val="24"/>
          <w:szCs w:val="24"/>
        </w:rPr>
        <w:t xml:space="preserve"> document (File name: 54551_R2_071316) for any subsequent changes. Please keep in mind that some editorial changes have been made </w:t>
      </w:r>
      <w:r w:rsidRPr="00CB0A0F">
        <w:rPr>
          <w:rFonts w:ascii="Arial" w:eastAsia="Times New Roman" w:hAnsi="Arial" w:cs="Arial"/>
          <w:b/>
          <w:bCs/>
          <w:i/>
          <w:iCs/>
          <w:noProof/>
          <w:color w:val="222222"/>
          <w:sz w:val="24"/>
          <w:szCs w:val="24"/>
        </w:rPr>
        <w:t>prior to</w:t>
      </w:r>
      <w:r w:rsidRPr="00CB0A0F">
        <w:rPr>
          <w:rFonts w:ascii="Arial" w:eastAsia="Times New Roman" w:hAnsi="Arial" w:cs="Arial"/>
          <w:b/>
          <w:bCs/>
          <w:i/>
          <w:iCs/>
          <w:color w:val="222222"/>
          <w:sz w:val="24"/>
          <w:szCs w:val="24"/>
        </w:rPr>
        <w:t xml:space="preserve"> peer review.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>                  </w:t>
      </w:r>
    </w:p>
    <w:p w:rsidR="00845246" w:rsidRPr="00CB0A0F" w:rsidRDefault="00845246" w:rsidP="008452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•Please keep the editorial comments from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your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previous revisions in mind a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you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revis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your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manuscript to address peer review comments. For instance, if formatting or other change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were made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, commercial language was removed,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etc.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, please maintain these overall manuscript changes. </w:t>
      </w:r>
    </w:p>
    <w:p w:rsidR="00845246" w:rsidRDefault="00845246" w:rsidP="0084524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•One step requires additional detail: 2.3 – Please provide a citation or cite manufacturer’s instructions.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(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>Done</w:t>
      </w:r>
      <w:r>
        <w:rPr>
          <w:rFonts w:ascii="Arial" w:eastAsia="Times New Roman" w:hAnsi="Arial" w:cs="Arial"/>
          <w:color w:val="222222"/>
          <w:sz w:val="24"/>
          <w:szCs w:val="24"/>
        </w:rPr>
        <w:t>)</w:t>
      </w:r>
    </w:p>
    <w:p w:rsidR="00845246" w:rsidRDefault="00845246" w:rsidP="0084524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D3C2F">
        <w:rPr>
          <w:rFonts w:ascii="Arial" w:eastAsia="Times New Roman" w:hAnsi="Arial" w:cs="Arial"/>
          <w:color w:val="00B050"/>
          <w:sz w:val="24"/>
          <w:szCs w:val="24"/>
        </w:rPr>
        <w:t xml:space="preserve">More </w:t>
      </w:r>
      <w:r w:rsidRPr="00845246">
        <w:rPr>
          <w:rFonts w:ascii="Arial" w:eastAsia="Times New Roman" w:hAnsi="Arial" w:cs="Arial"/>
          <w:noProof/>
          <w:color w:val="00B050"/>
          <w:sz w:val="24"/>
          <w:szCs w:val="24"/>
        </w:rPr>
        <w:t>instrumental</w:t>
      </w:r>
      <w:r w:rsidRPr="00AD3C2F">
        <w:rPr>
          <w:rFonts w:ascii="Arial" w:eastAsia="Times New Roman" w:hAnsi="Arial" w:cs="Arial"/>
          <w:color w:val="00B050"/>
          <w:sz w:val="24"/>
          <w:szCs w:val="24"/>
        </w:rPr>
        <w:t xml:space="preserve"> details have </w:t>
      </w:r>
      <w:r w:rsidRPr="00845246">
        <w:rPr>
          <w:rFonts w:ascii="Arial" w:eastAsia="Times New Roman" w:hAnsi="Arial" w:cs="Arial"/>
          <w:noProof/>
          <w:color w:val="00B050"/>
          <w:sz w:val="24"/>
          <w:szCs w:val="24"/>
        </w:rPr>
        <w:t>been added</w:t>
      </w:r>
      <w:r w:rsidRPr="00AD3C2F">
        <w:rPr>
          <w:rFonts w:ascii="Arial" w:eastAsia="Times New Roman" w:hAnsi="Arial" w:cs="Arial"/>
          <w:color w:val="00B050"/>
          <w:sz w:val="24"/>
          <w:szCs w:val="24"/>
        </w:rPr>
        <w:t xml:space="preserve"> to </w:t>
      </w:r>
      <w:r>
        <w:rPr>
          <w:rFonts w:ascii="Arial" w:eastAsia="Times New Roman" w:hAnsi="Arial" w:cs="Arial"/>
          <w:color w:val="00B050"/>
          <w:sz w:val="24"/>
          <w:szCs w:val="24"/>
        </w:rPr>
        <w:t>the m</w:t>
      </w:r>
      <w:r w:rsidRPr="00AD3C2F">
        <w:rPr>
          <w:rFonts w:ascii="Arial" w:eastAsia="Times New Roman" w:hAnsi="Arial" w:cs="Arial"/>
          <w:color w:val="00B050"/>
          <w:sz w:val="24"/>
          <w:szCs w:val="24"/>
        </w:rPr>
        <w:t>aterials template excel spreadsheet.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•Formatting:</w:t>
      </w:r>
      <w:bookmarkStart w:id="0" w:name="_GoBack"/>
      <w:bookmarkEnd w:id="0"/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 xml:space="preserve">-Please include a space between 1.4 and 1.4.1, 7.1 and 7.1.1,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etc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>.</w:t>
      </w:r>
    </w:p>
    <w:p w:rsidR="00845246" w:rsidRDefault="00845246" w:rsidP="0084524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845246">
        <w:rPr>
          <w:rFonts w:ascii="Arial" w:eastAsia="Times New Roman" w:hAnsi="Arial" w:cs="Arial"/>
          <w:color w:val="00B050"/>
          <w:sz w:val="24"/>
          <w:szCs w:val="24"/>
        </w:rPr>
        <w:t>Done.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 xml:space="preserve">-Please number steps sequentially. For example, step 3.1 is followed by 3.3, 7.3.4 follows 7.3.2,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etc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t>.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</w:p>
    <w:p w:rsidR="00845246" w:rsidRDefault="00845246" w:rsidP="0084524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(</w:t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>Done</w:t>
      </w:r>
      <w:r>
        <w:rPr>
          <w:rFonts w:ascii="Arial" w:eastAsia="Times New Roman" w:hAnsi="Arial" w:cs="Arial"/>
          <w:color w:val="222222"/>
          <w:sz w:val="24"/>
          <w:szCs w:val="24"/>
        </w:rPr>
        <w:t>)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•Grammar: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-Please correct the capitalization in the title.</w:t>
      </w:r>
    </w:p>
    <w:p w:rsidR="00845246" w:rsidRPr="00AD3C2F" w:rsidRDefault="00845246" w:rsidP="0084524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noProof/>
          <w:color w:val="222222"/>
          <w:sz w:val="24"/>
          <w:szCs w:val="24"/>
        </w:rPr>
      </w:pPr>
      <w:r w:rsidRPr="00AD3C2F">
        <w:rPr>
          <w:rFonts w:ascii="Arial" w:eastAsia="Times New Roman" w:hAnsi="Arial" w:cs="Arial"/>
          <w:color w:val="00B050"/>
          <w:sz w:val="24"/>
          <w:szCs w:val="24"/>
        </w:rPr>
        <w:t>Done.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 xml:space="preserve">-3.3.1 – “To deposit of GNPs by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evaporation”</w:t>
      </w:r>
    </w:p>
    <w:p w:rsidR="00845246" w:rsidRDefault="00845246" w:rsidP="0084524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D3C2F">
        <w:rPr>
          <w:rFonts w:ascii="Arial" w:eastAsia="Times New Roman" w:hAnsi="Arial" w:cs="Arial"/>
          <w:color w:val="00B050"/>
          <w:sz w:val="24"/>
          <w:szCs w:val="24"/>
        </w:rPr>
        <w:t>Done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-“a SEM” should be “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>a</w:t>
      </w:r>
      <w:r w:rsidRPr="00845246">
        <w:rPr>
          <w:rFonts w:ascii="Arial" w:eastAsia="Times New Roman" w:hAnsi="Arial" w:cs="Arial"/>
          <w:noProof/>
          <w:color w:val="222222"/>
          <w:sz w:val="24"/>
          <w:szCs w:val="24"/>
        </w:rPr>
        <w:t>n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</w:rPr>
        <w:t xml:space="preserve"> SEM”</w:t>
      </w:r>
      <w:r w:rsidRPr="00845246">
        <w:rPr>
          <w:rFonts w:ascii="Arial" w:eastAsia="Times New Roman" w:hAnsi="Arial" w:cs="Arial"/>
          <w:noProof/>
          <w:color w:val="222222"/>
          <w:sz w:val="24"/>
          <w:szCs w:val="24"/>
        </w:rPr>
        <w:t xml:space="preserve"> </w:t>
      </w:r>
      <w:r w:rsidRPr="00845246">
        <w:rPr>
          <w:rFonts w:ascii="Arial" w:eastAsia="Times New Roman" w:hAnsi="Arial" w:cs="Arial"/>
          <w:noProof/>
          <w:color w:val="00B050"/>
          <w:sz w:val="24"/>
          <w:szCs w:val="24"/>
        </w:rPr>
        <w:t>????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•Branding: 2.3 - Gaertner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00B050"/>
          <w:sz w:val="24"/>
          <w:szCs w:val="24"/>
        </w:rPr>
        <w:t>Done</w:t>
      </w:r>
      <w:r>
        <w:rPr>
          <w:rFonts w:ascii="Arial" w:eastAsia="Times New Roman" w:hAnsi="Arial" w:cs="Arial"/>
          <w:color w:val="00B050"/>
          <w:sz w:val="24"/>
          <w:szCs w:val="24"/>
        </w:rPr>
        <w:t>.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  <w:t>•Discussion: Please discuss the limitations of the protocol.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</w:p>
    <w:p w:rsidR="00845246" w:rsidRPr="00CB0A0F" w:rsidRDefault="00845246" w:rsidP="0084524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B050"/>
          <w:sz w:val="24"/>
          <w:szCs w:val="24"/>
        </w:rPr>
      </w:pPr>
      <w:r w:rsidRPr="00845246">
        <w:rPr>
          <w:rFonts w:ascii="Arial" w:eastAsia="Times New Roman" w:hAnsi="Arial" w:cs="Arial"/>
          <w:noProof/>
          <w:color w:val="00B050"/>
          <w:sz w:val="24"/>
          <w:szCs w:val="24"/>
        </w:rPr>
        <w:t>Lines 399-441 present discussion of advantages and limitations of the protocol along with the factors affecting it.</w:t>
      </w:r>
    </w:p>
    <w:p w:rsidR="00845246" w:rsidRDefault="00845246" w:rsidP="00845246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•If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your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figures and tables are original and not published previously, please ignore this comment. For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figures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and tables that hav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been published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before, please include phrases such as “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Re-print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with permission from (reference#)” or “Modified from..”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etc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. </w:t>
      </w:r>
      <w:r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lastRenderedPageBreak/>
        <w:t>Moreover,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 xml:space="preserve"> please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send a copy of th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re-print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permission for JoVE’s record keeping purposes.                                                     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</w:p>
    <w:p w:rsidR="00845246" w:rsidRPr="00AD3C2F" w:rsidRDefault="00845246" w:rsidP="00845246">
      <w:pPr>
        <w:spacing w:after="0" w:line="240" w:lineRule="auto"/>
        <w:rPr>
          <w:rFonts w:ascii="Arial" w:eastAsia="Times New Roman" w:hAnsi="Arial" w:cs="Arial"/>
          <w:color w:val="00B050"/>
          <w:sz w:val="24"/>
          <w:szCs w:val="24"/>
        </w:rPr>
      </w:pPr>
      <w:r w:rsidRPr="00AD3C2F">
        <w:rPr>
          <w:rFonts w:ascii="Arial" w:eastAsia="Times New Roman" w:hAnsi="Arial" w:cs="Arial"/>
          <w:color w:val="00B050"/>
          <w:sz w:val="24"/>
          <w:szCs w:val="24"/>
        </w:rPr>
        <w:t xml:space="preserve">Done. </w:t>
      </w:r>
    </w:p>
    <w:p w:rsidR="00845246" w:rsidRDefault="00845246" w:rsidP="00845246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</w:pP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•JoVE reference format requires that the DOI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are included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, when available, for all references listed in the article.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This is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helpful for readers to locate the included references and obtain more information. Please note that often DOI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are not listed with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PubMed abstracts and as such, may not be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properly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included when citing directly from PubMed. In these cases, please manually include DOIs in reference information.        </w:t>
      </w:r>
    </w:p>
    <w:p w:rsidR="00845246" w:rsidRDefault="00845246" w:rsidP="00845246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</w:pPr>
    </w:p>
    <w:p w:rsidR="00845246" w:rsidRDefault="00845246" w:rsidP="00845246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</w:pPr>
      <w:r w:rsidRPr="00AD3C2F">
        <w:rPr>
          <w:rFonts w:ascii="Arial" w:eastAsia="Times New Roman" w:hAnsi="Arial" w:cs="Arial"/>
          <w:color w:val="00B050"/>
          <w:sz w:val="24"/>
          <w:szCs w:val="24"/>
          <w:shd w:val="clear" w:color="auto" w:fill="FFFFFF"/>
        </w:rPr>
        <w:t>Done.</w:t>
      </w:r>
      <w:r w:rsidRPr="00CB0A0F">
        <w:rPr>
          <w:rFonts w:ascii="Arial" w:eastAsia="Times New Roman" w:hAnsi="Arial" w:cs="Arial"/>
          <w:color w:val="00B050"/>
          <w:sz w:val="24"/>
          <w:szCs w:val="24"/>
          <w:shd w:val="clear" w:color="auto" w:fill="FFFFFF"/>
        </w:rPr>
        <w:t>                                           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•IMPORTANT: Please copy-edit the entire manuscript for any grammatical errors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you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may find. The text should be in American-English only. This editing should be performed by a native English speaker (or professional copyediting services) and is essential for clarity of the protocol and the manuscript. Please thoroughly review the language and grammar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prior to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resubmission.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Your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 JoVE editor will not copy-edit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your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manuscript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and any errors in </w:t>
      </w:r>
      <w:r w:rsidRPr="00CB0A0F">
        <w:rPr>
          <w:rFonts w:ascii="Arial" w:eastAsia="Times New Roman" w:hAnsi="Arial" w:cs="Arial"/>
          <w:noProof/>
          <w:color w:val="222222"/>
          <w:sz w:val="24"/>
          <w:szCs w:val="24"/>
          <w:shd w:val="clear" w:color="auto" w:fill="FFFFFF"/>
        </w:rPr>
        <w:t>your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submitted revision may be present in the published version.    </w:t>
      </w:r>
    </w:p>
    <w:p w:rsidR="00845246" w:rsidRDefault="00845246" w:rsidP="00845246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</w:pPr>
    </w:p>
    <w:p w:rsidR="00845246" w:rsidRDefault="00845246" w:rsidP="00845246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</w:pPr>
      <w:r w:rsidRPr="00AD3C2F">
        <w:rPr>
          <w:rFonts w:ascii="Arial" w:eastAsia="Times New Roman" w:hAnsi="Arial" w:cs="Arial"/>
          <w:color w:val="00B050"/>
          <w:sz w:val="24"/>
          <w:szCs w:val="24"/>
          <w:shd w:val="clear" w:color="auto" w:fill="FFFFFF"/>
        </w:rPr>
        <w:t>Done.</w:t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                                                       </w:t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B0A0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•NOTE: Please include a line-by-line response letter to the editorial and reviewer comments along with the resubmission. </w:t>
      </w:r>
    </w:p>
    <w:p w:rsidR="00845246" w:rsidRDefault="00845246" w:rsidP="00845246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</w:pPr>
    </w:p>
    <w:p w:rsidR="00845246" w:rsidRPr="00CB0A0F" w:rsidRDefault="00845246" w:rsidP="00845246">
      <w:pPr>
        <w:spacing w:after="0" w:line="240" w:lineRule="auto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 w:rsidRPr="00AD3C2F">
        <w:rPr>
          <w:rFonts w:ascii="Arial" w:eastAsia="Times New Roman" w:hAnsi="Arial" w:cs="Arial"/>
          <w:color w:val="00B050"/>
          <w:sz w:val="24"/>
          <w:szCs w:val="24"/>
          <w:shd w:val="clear" w:color="auto" w:fill="FFFFFF"/>
        </w:rPr>
        <w:t>Done.</w:t>
      </w:r>
    </w:p>
    <w:p w:rsidR="008A4B7A" w:rsidRDefault="00585FB2"/>
    <w:sectPr w:rsidR="008A4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szAysjA2NTI1MzNU0lEKTi0uzszPAykwrAUAG86WfiwAAAA="/>
  </w:docVars>
  <w:rsids>
    <w:rsidRoot w:val="00845246"/>
    <w:rsid w:val="001A6016"/>
    <w:rsid w:val="00490E3E"/>
    <w:rsid w:val="00585FB2"/>
    <w:rsid w:val="00845246"/>
    <w:rsid w:val="00DB1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2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2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State University</Company>
  <LinksUpToDate>false</LinksUpToDate>
  <CharactersWithSpaces>2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kar Balalasaheb Rananavare</dc:creator>
  <cp:lastModifiedBy>Shankar Balalasaheb Rananavare</cp:lastModifiedBy>
  <cp:revision>3</cp:revision>
  <dcterms:created xsi:type="dcterms:W3CDTF">2016-09-23T01:37:00Z</dcterms:created>
  <dcterms:modified xsi:type="dcterms:W3CDTF">2016-09-23T01:54:00Z</dcterms:modified>
</cp:coreProperties>
</file>